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111E06" w14:textId="77777777" w:rsidR="00126E34" w:rsidRDefault="00932D06">
      <w:pPr>
        <w:spacing w:after="0" w:line="259" w:lineRule="auto"/>
        <w:ind w:left="284" w:firstLine="0"/>
        <w:jc w:val="center"/>
      </w:pPr>
      <w:r>
        <w:rPr>
          <w:b/>
          <w:i w:val="0"/>
          <w:sz w:val="32"/>
        </w:rPr>
        <w:t xml:space="preserve">CS323 Documentation </w:t>
      </w:r>
    </w:p>
    <w:p w14:paraId="34B992EA" w14:textId="77777777" w:rsidR="00126E34" w:rsidRDefault="00932D06">
      <w:pPr>
        <w:spacing w:after="30" w:line="259" w:lineRule="auto"/>
        <w:ind w:left="305" w:firstLine="0"/>
        <w:jc w:val="center"/>
      </w:pPr>
      <w:r>
        <w:rPr>
          <w:i w:val="0"/>
          <w:sz w:val="24"/>
        </w:rPr>
        <w:t xml:space="preserve">About 2-3 pages </w:t>
      </w:r>
    </w:p>
    <w:p w14:paraId="4E45E077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  <w:r>
        <w:rPr>
          <w:i w:val="0"/>
        </w:rPr>
        <w:tab/>
        <w:t xml:space="preserve"> </w:t>
      </w:r>
    </w:p>
    <w:p w14:paraId="69C11DAE" w14:textId="77777777" w:rsidR="00126E34" w:rsidRDefault="00932D06">
      <w:pPr>
        <w:spacing w:after="0" w:line="259" w:lineRule="auto"/>
        <w:ind w:left="0" w:firstLine="0"/>
      </w:pPr>
      <w:r>
        <w:rPr>
          <w:b/>
          <w:i w:val="0"/>
        </w:rPr>
        <w:t xml:space="preserve"> </w:t>
      </w:r>
    </w:p>
    <w:p w14:paraId="309C7DFE" w14:textId="77777777" w:rsidR="00126E34" w:rsidRDefault="00932D06">
      <w:pPr>
        <w:pStyle w:val="Heading1"/>
        <w:ind w:left="355"/>
      </w:pPr>
      <w:r>
        <w:t xml:space="preserve">1. Problem Statement </w:t>
      </w:r>
    </w:p>
    <w:p w14:paraId="7E9A54AF" w14:textId="77777777" w:rsidR="00126E34" w:rsidRDefault="00932D06">
      <w:pPr>
        <w:ind w:left="-15" w:firstLine="0"/>
      </w:pPr>
      <w:r>
        <w:t xml:space="preserve">&lt;write the problem statement here. You can mostly get it from </w:t>
      </w:r>
      <w:proofErr w:type="gramStart"/>
      <w:r>
        <w:t>the  assignment</w:t>
      </w:r>
      <w:proofErr w:type="gramEnd"/>
      <w:r>
        <w:t xml:space="preserve"> itself&gt; </w:t>
      </w:r>
    </w:p>
    <w:p w14:paraId="01AFAE7F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</w:p>
    <w:p w14:paraId="4BC5E76C" w14:textId="77777777" w:rsidR="00126E34" w:rsidRDefault="00932D06">
      <w:pPr>
        <w:spacing w:after="0" w:line="259" w:lineRule="auto"/>
        <w:ind w:left="355" w:hanging="10"/>
      </w:pPr>
      <w:r>
        <w:rPr>
          <w:b/>
          <w:i w:val="0"/>
        </w:rPr>
        <w:t xml:space="preserve">2. How to use your program  </w:t>
      </w:r>
    </w:p>
    <w:p w14:paraId="024BF74D" w14:textId="77777777" w:rsidR="00126E34" w:rsidRDefault="00932D06">
      <w:pPr>
        <w:ind w:left="-15" w:firstLine="0"/>
      </w:pPr>
      <w:r>
        <w:t xml:space="preserve">&lt;write detailed steps how to execute your program&gt; </w:t>
      </w:r>
    </w:p>
    <w:p w14:paraId="375B0004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</w:p>
    <w:p w14:paraId="391C7864" w14:textId="77777777" w:rsidR="00126E34" w:rsidRDefault="00932D06">
      <w:pPr>
        <w:pStyle w:val="Heading1"/>
        <w:ind w:left="355"/>
      </w:pPr>
      <w:r>
        <w:t xml:space="preserve">3. Design of your program </w:t>
      </w:r>
    </w:p>
    <w:p w14:paraId="14436421" w14:textId="77777777" w:rsidR="00126E34" w:rsidRDefault="00932D06">
      <w:pPr>
        <w:ind w:left="715"/>
      </w:pPr>
      <w:r>
        <w:t xml:space="preserve">&lt; write major components of your program. Also, data structures you are utilizing, </w:t>
      </w:r>
      <w:proofErr w:type="gramStart"/>
      <w:r>
        <w:t>particular algorithms</w:t>
      </w:r>
      <w:proofErr w:type="gramEnd"/>
      <w:r>
        <w:t xml:space="preserve"> you have chosen etc. &gt; </w:t>
      </w:r>
    </w:p>
    <w:p w14:paraId="78650A9F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</w:p>
    <w:p w14:paraId="57555E49" w14:textId="77777777" w:rsidR="00126E34" w:rsidRDefault="00932D06">
      <w:pPr>
        <w:pStyle w:val="Heading1"/>
        <w:ind w:left="355"/>
      </w:pPr>
      <w:r>
        <w:t xml:space="preserve">4. Any Limitation </w:t>
      </w:r>
    </w:p>
    <w:p w14:paraId="010EFF59" w14:textId="19BBAF8D" w:rsidR="00126E34" w:rsidRDefault="00932D06">
      <w:pPr>
        <w:ind w:left="715"/>
      </w:pPr>
      <w:r>
        <w:t xml:space="preserve">&lt;All features are running according to the </w:t>
      </w:r>
      <w:proofErr w:type="gramStart"/>
      <w:r>
        <w:t>assignment</w:t>
      </w:r>
      <w:proofErr w:type="gramEnd"/>
      <w:r>
        <w:t xml:space="preserve"> but you limit your program due to resource limitations, such as </w:t>
      </w:r>
    </w:p>
    <w:p w14:paraId="3766B13B" w14:textId="77777777" w:rsidR="00126E34" w:rsidRDefault="00932D06">
      <w:pPr>
        <w:spacing w:after="126"/>
        <w:ind w:left="715"/>
      </w:pPr>
      <w:r>
        <w:t xml:space="preserve">Maximum number of lines in the source code, size of the identifier, integer etc.      </w:t>
      </w:r>
      <w:r>
        <w:rPr>
          <w:rFonts w:ascii="Calibri" w:eastAsia="Calibri" w:hAnsi="Calibri" w:cs="Calibri"/>
          <w:i w:val="0"/>
          <w:sz w:val="29"/>
          <w:u w:val="single" w:color="000000"/>
        </w:rPr>
        <w:t>​</w:t>
      </w:r>
      <w:r>
        <w:rPr>
          <w:b/>
          <w:u w:val="single" w:color="000000"/>
        </w:rPr>
        <w:t>Say ‘None’ if there is no limitation</w:t>
      </w:r>
      <w:r>
        <w:rPr>
          <w:rFonts w:ascii="Calibri" w:eastAsia="Calibri" w:hAnsi="Calibri" w:cs="Calibri"/>
          <w:i w:val="0"/>
          <w:sz w:val="29"/>
        </w:rPr>
        <w:t>​</w:t>
      </w:r>
      <w:r>
        <w:t xml:space="preserve">&gt; </w:t>
      </w:r>
    </w:p>
    <w:p w14:paraId="79A9EB3D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</w:p>
    <w:p w14:paraId="06B2816B" w14:textId="3B1B10A7" w:rsidR="00126E34" w:rsidRDefault="00932D06">
      <w:pPr>
        <w:pStyle w:val="Heading1"/>
        <w:ind w:left="355"/>
      </w:pPr>
      <w:r>
        <w:t xml:space="preserve">5. Any shortcomings </w:t>
      </w:r>
      <w:r w:rsidR="00050E09">
        <w:t xml:space="preserve">for each </w:t>
      </w:r>
      <w:proofErr w:type="gramStart"/>
      <w:r w:rsidR="00050E09">
        <w:t>iterations</w:t>
      </w:r>
      <w:proofErr w:type="gramEnd"/>
    </w:p>
    <w:p w14:paraId="091B9BE6" w14:textId="77777777" w:rsidR="00126E34" w:rsidRDefault="00932D06">
      <w:pPr>
        <w:ind w:left="-15" w:firstLine="0"/>
      </w:pPr>
      <w:r>
        <w:t xml:space="preserve">&lt;Anything you could NOT implement although that is required by the </w:t>
      </w:r>
    </w:p>
    <w:p w14:paraId="0338789C" w14:textId="77777777" w:rsidR="00126E34" w:rsidRDefault="00932D06">
      <w:pPr>
        <w:spacing w:after="110" w:line="259" w:lineRule="auto"/>
        <w:ind w:left="0" w:firstLine="0"/>
      </w:pPr>
      <w:r>
        <w:t xml:space="preserve">Assignment. </w:t>
      </w:r>
      <w:r>
        <w:rPr>
          <w:rFonts w:ascii="Calibri" w:eastAsia="Calibri" w:hAnsi="Calibri" w:cs="Calibri"/>
          <w:i w:val="0"/>
          <w:sz w:val="29"/>
          <w:u w:val="single" w:color="000000"/>
        </w:rPr>
        <w:t>​</w:t>
      </w:r>
      <w:r>
        <w:rPr>
          <w:b/>
          <w:u w:val="single" w:color="000000"/>
        </w:rPr>
        <w:t>Say ‘None’ if there is no shortcoming</w:t>
      </w:r>
      <w:r>
        <w:rPr>
          <w:rFonts w:ascii="Calibri" w:eastAsia="Calibri" w:hAnsi="Calibri" w:cs="Calibri"/>
          <w:i w:val="0"/>
          <w:sz w:val="29"/>
          <w:u w:val="single" w:color="000000"/>
        </w:rPr>
        <w:t>​</w:t>
      </w:r>
      <w:r>
        <w:t xml:space="preserve">&gt;  </w:t>
      </w:r>
    </w:p>
    <w:p w14:paraId="2877B909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</w:p>
    <w:p w14:paraId="1402693D" w14:textId="77777777" w:rsidR="00126E34" w:rsidRDefault="00932D06">
      <w:pPr>
        <w:spacing w:after="0" w:line="259" w:lineRule="auto"/>
        <w:ind w:left="0" w:firstLine="0"/>
      </w:pPr>
      <w:r>
        <w:rPr>
          <w:i w:val="0"/>
        </w:rPr>
        <w:t xml:space="preserve"> </w:t>
      </w:r>
    </w:p>
    <w:p w14:paraId="3B8C00E8" w14:textId="77777777" w:rsidR="00126E34" w:rsidRDefault="00932D06">
      <w:pPr>
        <w:spacing w:after="4355" w:line="259" w:lineRule="auto"/>
        <w:ind w:left="0" w:firstLine="0"/>
      </w:pPr>
      <w:r>
        <w:rPr>
          <w:i w:val="0"/>
          <w:sz w:val="20"/>
        </w:rPr>
        <w:t xml:space="preserve"> </w:t>
      </w:r>
    </w:p>
    <w:p w14:paraId="3A65C254" w14:textId="77777777" w:rsidR="00050E09" w:rsidRDefault="00050E09" w:rsidP="00050E09">
      <w:pPr>
        <w:pStyle w:val="Heading1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Software Requirements Document Template</w:t>
      </w:r>
    </w:p>
    <w:p w14:paraId="6CDCDE5D" w14:textId="20196D05" w:rsidR="00050E09" w:rsidRDefault="00050E09" w:rsidP="00050E09">
      <w:pPr>
        <w:pStyle w:val="Heading3"/>
        <w:spacing w:before="240" w:after="120"/>
        <w:jc w:val="center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(</w:t>
      </w:r>
      <w:r w:rsidR="00932D06">
        <w:rPr>
          <w:rFonts w:ascii="Arial" w:hAnsi="Arial" w:cs="Arial"/>
          <w:b/>
          <w:bCs/>
          <w:color w:val="000000"/>
        </w:rPr>
        <w:t>Use as a guide only – does not have to be exact</w:t>
      </w:r>
      <w:r>
        <w:rPr>
          <w:rFonts w:ascii="Arial" w:hAnsi="Arial" w:cs="Arial"/>
          <w:b/>
          <w:bCs/>
          <w:color w:val="000000"/>
        </w:rPr>
        <w:t>)</w:t>
      </w:r>
    </w:p>
    <w:p w14:paraId="704B8B6C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1D308EF8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6AE986C0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1. Introduction</w:t>
      </w:r>
    </w:p>
    <w:p w14:paraId="1BE3589B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i w:val="0"/>
          <w:color w:val="000000"/>
        </w:rPr>
      </w:pPr>
      <w:r>
        <w:rPr>
          <w:rFonts w:ascii="Arial" w:hAnsi="Arial" w:cs="Arial"/>
          <w:b/>
          <w:bCs/>
          <w:color w:val="000000"/>
        </w:rPr>
        <w:t>1.1 Purpose</w:t>
      </w:r>
    </w:p>
    <w:p w14:paraId="7BCAF8AA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1.2 Document Conventions</w:t>
      </w:r>
    </w:p>
    <w:p w14:paraId="34B2811A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1.3 Intended Audience and Reading Suggestions</w:t>
      </w:r>
    </w:p>
    <w:p w14:paraId="3F0F994A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1.4 Product Scope</w:t>
      </w:r>
    </w:p>
    <w:p w14:paraId="5478735D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1.5 References</w:t>
      </w:r>
    </w:p>
    <w:p w14:paraId="2BEE9B91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7BD2C8E9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2.Overall Description</w:t>
      </w:r>
    </w:p>
    <w:p w14:paraId="60729E89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i w:val="0"/>
          <w:color w:val="000000"/>
        </w:rPr>
      </w:pPr>
      <w:r>
        <w:rPr>
          <w:rFonts w:ascii="Arial" w:hAnsi="Arial" w:cs="Arial"/>
          <w:b/>
          <w:bCs/>
          <w:color w:val="000000"/>
        </w:rPr>
        <w:t>2.1 Product Perspective</w:t>
      </w:r>
    </w:p>
    <w:p w14:paraId="2838CC68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2.2 Product Functions</w:t>
      </w:r>
    </w:p>
    <w:p w14:paraId="26067512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2.3 User Classes and Characteristics</w:t>
      </w:r>
    </w:p>
    <w:p w14:paraId="60C5EB5C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2.4 Operating Environment</w:t>
      </w:r>
    </w:p>
    <w:p w14:paraId="23E30EA0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2.5 Design and Implementation Constraints</w:t>
      </w:r>
    </w:p>
    <w:p w14:paraId="58B4E0AC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2.6 Assumptions and Dependencies</w:t>
      </w:r>
    </w:p>
    <w:p w14:paraId="2E1C0A71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04C9505E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3. External Interface Requirements</w:t>
      </w:r>
    </w:p>
    <w:p w14:paraId="3A1CEC48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i w:val="0"/>
          <w:color w:val="000000"/>
        </w:rPr>
      </w:pPr>
      <w:r>
        <w:rPr>
          <w:rFonts w:ascii="Arial" w:hAnsi="Arial" w:cs="Arial"/>
          <w:b/>
          <w:bCs/>
          <w:color w:val="000000"/>
        </w:rPr>
        <w:t>3.1 User Interfaces</w:t>
      </w:r>
    </w:p>
    <w:p w14:paraId="02A16099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3.2 Hardware Interfaces</w:t>
      </w:r>
    </w:p>
    <w:p w14:paraId="04038A47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3.3 Software Interfaces</w:t>
      </w:r>
    </w:p>
    <w:p w14:paraId="16DC7E38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3.4 Communications Interface</w:t>
      </w:r>
    </w:p>
    <w:p w14:paraId="23E2EC33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538C1E28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lastRenderedPageBreak/>
        <w:t>4. System Features</w:t>
      </w:r>
    </w:p>
    <w:p w14:paraId="416DBA83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i w:val="0"/>
          <w:color w:val="000000"/>
        </w:rPr>
      </w:pPr>
      <w:r>
        <w:rPr>
          <w:rFonts w:ascii="Arial" w:hAnsi="Arial" w:cs="Arial"/>
          <w:b/>
          <w:bCs/>
          <w:color w:val="000000"/>
        </w:rPr>
        <w:t>4.x System Feature X</w:t>
      </w:r>
    </w:p>
    <w:p w14:paraId="29990ACF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4.x.1 Description and Priority</w:t>
      </w:r>
    </w:p>
    <w:p w14:paraId="6F406B28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4.x.2 Stimulus/Response Sequences</w:t>
      </w:r>
    </w:p>
    <w:p w14:paraId="155BD412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4.x.3 Functional Requirements</w:t>
      </w:r>
    </w:p>
    <w:p w14:paraId="7EE377CC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7777D553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5. Other Nonfunctional Requirements</w:t>
      </w:r>
    </w:p>
    <w:p w14:paraId="4B3FDA0C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i w:val="0"/>
          <w:color w:val="000000"/>
        </w:rPr>
      </w:pPr>
      <w:r>
        <w:rPr>
          <w:rFonts w:ascii="Arial" w:hAnsi="Arial" w:cs="Arial"/>
          <w:b/>
          <w:bCs/>
          <w:color w:val="000000"/>
        </w:rPr>
        <w:t>5.1 Performance Requirements</w:t>
      </w:r>
    </w:p>
    <w:p w14:paraId="6B9CD2CD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5.2 Safety Requirements</w:t>
      </w:r>
    </w:p>
    <w:p w14:paraId="7A4FF782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5.3 Security Requirements</w:t>
      </w:r>
    </w:p>
    <w:p w14:paraId="68D72BF0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5.4 Software Quality Attributes</w:t>
      </w:r>
    </w:p>
    <w:p w14:paraId="21BD7DD1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5.5 Business Rules</w:t>
      </w:r>
    </w:p>
    <w:p w14:paraId="7D90766A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5.6 User Documentation</w:t>
      </w:r>
    </w:p>
    <w:p w14:paraId="2A1BC941" w14:textId="77777777" w:rsidR="00050E09" w:rsidRDefault="00050E09" w:rsidP="00050E09">
      <w:pPr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07048920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6. Other Requirements</w:t>
      </w:r>
    </w:p>
    <w:p w14:paraId="540D412D" w14:textId="77777777" w:rsidR="00050E09" w:rsidRDefault="00050E09" w:rsidP="00050E09">
      <w:pPr>
        <w:rPr>
          <w:i w:val="0"/>
          <w:sz w:val="20"/>
          <w:szCs w:val="20"/>
        </w:rPr>
      </w:pPr>
      <w:r>
        <w:rPr>
          <w:sz w:val="20"/>
          <w:szCs w:val="20"/>
        </w:rPr>
        <w:t> </w:t>
      </w:r>
    </w:p>
    <w:p w14:paraId="1B8A502A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Appendix A: Glossary</w:t>
      </w:r>
    </w:p>
    <w:p w14:paraId="2432158E" w14:textId="77777777" w:rsidR="00050E09" w:rsidRDefault="00050E09" w:rsidP="00050E09">
      <w:pPr>
        <w:rPr>
          <w:i w:val="0"/>
          <w:sz w:val="20"/>
          <w:szCs w:val="20"/>
        </w:rPr>
      </w:pPr>
      <w:r>
        <w:rPr>
          <w:sz w:val="20"/>
          <w:szCs w:val="20"/>
        </w:rPr>
        <w:t> </w:t>
      </w:r>
    </w:p>
    <w:p w14:paraId="3071A834" w14:textId="77777777" w:rsidR="00050E09" w:rsidRDefault="00050E09" w:rsidP="00050E09">
      <w:pPr>
        <w:pStyle w:val="Heading2"/>
        <w:spacing w:before="120" w:after="60"/>
        <w:rPr>
          <w:rFonts w:ascii="Arial" w:hAnsi="Arial" w:cs="Arial"/>
          <w:iCs/>
          <w:color w:val="000000"/>
          <w:sz w:val="24"/>
          <w:szCs w:val="24"/>
        </w:rPr>
      </w:pPr>
      <w:r>
        <w:rPr>
          <w:rFonts w:ascii="Arial" w:hAnsi="Arial" w:cs="Arial"/>
          <w:i w:val="0"/>
          <w:iCs/>
          <w:color w:val="000000"/>
          <w:sz w:val="24"/>
          <w:szCs w:val="24"/>
        </w:rPr>
        <w:t>Appendix B: Analysis Models</w:t>
      </w:r>
    </w:p>
    <w:p w14:paraId="134E8E89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i w:val="0"/>
          <w:color w:val="000000"/>
        </w:rPr>
      </w:pPr>
      <w:r>
        <w:rPr>
          <w:rFonts w:ascii="Arial" w:hAnsi="Arial" w:cs="Arial"/>
          <w:b/>
          <w:bCs/>
          <w:color w:val="000000"/>
        </w:rPr>
        <w:t>Data Flow Diagrams (DFD)</w:t>
      </w:r>
    </w:p>
    <w:p w14:paraId="47BEE7B9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Class Diagrams</w:t>
      </w:r>
    </w:p>
    <w:p w14:paraId="01CC88C4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State Transition Diagrams</w:t>
      </w:r>
    </w:p>
    <w:p w14:paraId="1EA7718A" w14:textId="77777777" w:rsidR="00050E09" w:rsidRDefault="00050E09" w:rsidP="00050E09">
      <w:pPr>
        <w:pStyle w:val="Heading3"/>
        <w:spacing w:before="240" w:after="1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Entity Relationship Models</w:t>
      </w:r>
    </w:p>
    <w:p w14:paraId="2A8CD3A0" w14:textId="6A13741D" w:rsidR="00126E34" w:rsidRDefault="00126E34" w:rsidP="00050E09">
      <w:pPr>
        <w:spacing w:after="0" w:line="259" w:lineRule="auto"/>
        <w:ind w:left="288" w:firstLine="0"/>
        <w:jc w:val="center"/>
      </w:pPr>
    </w:p>
    <w:sectPr w:rsidR="00126E34">
      <w:pgSz w:w="12240" w:h="15840"/>
      <w:pgMar w:top="1440" w:right="2108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NDcwsrQ0NzU3NDVR0lEKTi0uzszPAykwrAUAGdnlvSwAAAA="/>
  </w:docVars>
  <w:rsids>
    <w:rsidRoot w:val="00126E34"/>
    <w:rsid w:val="00050E09"/>
    <w:rsid w:val="00126E34"/>
    <w:rsid w:val="003E3F7E"/>
    <w:rsid w:val="00613A40"/>
    <w:rsid w:val="00932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318CE"/>
  <w15:docId w15:val="{7DDF062F-8A8F-44AF-8496-6A614CF4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2" w:lineRule="auto"/>
      <w:ind w:left="730" w:hanging="730"/>
    </w:pPr>
    <w:rPr>
      <w:rFonts w:ascii="Times New Roman" w:eastAsia="Times New Roman" w:hAnsi="Times New Roman" w:cs="Times New Roman"/>
      <w:i/>
      <w:color w:val="000000"/>
      <w:sz w:val="2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370" w:hanging="10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0E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0E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0E09"/>
    <w:rPr>
      <w:rFonts w:asciiTheme="majorHAnsi" w:eastAsiaTheme="majorEastAsia" w:hAnsiTheme="majorHAnsi" w:cstheme="majorBidi"/>
      <w:i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0E09"/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235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Anthony</dc:creator>
  <cp:keywords/>
  <cp:lastModifiedBy>Duc Nguyen</cp:lastModifiedBy>
  <cp:revision>4</cp:revision>
  <dcterms:created xsi:type="dcterms:W3CDTF">2020-11-12T20:53:00Z</dcterms:created>
  <dcterms:modified xsi:type="dcterms:W3CDTF">2021-04-02T06:13:00Z</dcterms:modified>
</cp:coreProperties>
</file>